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E6907" w14:textId="77777777" w:rsidR="00261EF3" w:rsidRDefault="00261EF3" w:rsidP="00E64426">
      <w:pPr>
        <w:jc w:val="center"/>
        <w:rPr>
          <w:b/>
          <w:sz w:val="52"/>
        </w:rPr>
      </w:pPr>
    </w:p>
    <w:p w14:paraId="7B86B327" w14:textId="77777777" w:rsidR="00261EF3" w:rsidRDefault="00261EF3" w:rsidP="00E64426">
      <w:pPr>
        <w:jc w:val="center"/>
        <w:rPr>
          <w:b/>
          <w:sz w:val="52"/>
        </w:rPr>
      </w:pPr>
    </w:p>
    <w:p w14:paraId="3A266316" w14:textId="77777777" w:rsidR="00261EF3" w:rsidRDefault="00261EF3" w:rsidP="00E64426">
      <w:pPr>
        <w:jc w:val="center"/>
        <w:rPr>
          <w:b/>
          <w:sz w:val="52"/>
        </w:rPr>
      </w:pPr>
    </w:p>
    <w:p w14:paraId="3360D66E" w14:textId="77777777" w:rsidR="00261EF3" w:rsidRDefault="00261EF3" w:rsidP="00E64426">
      <w:pPr>
        <w:jc w:val="center"/>
        <w:rPr>
          <w:b/>
          <w:sz w:val="52"/>
        </w:rPr>
      </w:pPr>
    </w:p>
    <w:p w14:paraId="4BBA10B3" w14:textId="77777777" w:rsidR="00261EF3" w:rsidRDefault="00261EF3" w:rsidP="00E64426">
      <w:pPr>
        <w:jc w:val="center"/>
        <w:rPr>
          <w:b/>
          <w:sz w:val="52"/>
        </w:rPr>
      </w:pPr>
    </w:p>
    <w:p w14:paraId="202B5522" w14:textId="77777777" w:rsidR="00261EF3" w:rsidRDefault="00261EF3" w:rsidP="00E64426">
      <w:pPr>
        <w:jc w:val="center"/>
        <w:rPr>
          <w:b/>
          <w:sz w:val="52"/>
        </w:rPr>
      </w:pPr>
    </w:p>
    <w:p w14:paraId="3FBA109E" w14:textId="77777777" w:rsidR="00261EF3" w:rsidRDefault="00261EF3" w:rsidP="00E64426">
      <w:pPr>
        <w:jc w:val="center"/>
        <w:rPr>
          <w:b/>
          <w:sz w:val="52"/>
        </w:rPr>
      </w:pPr>
    </w:p>
    <w:p w14:paraId="54757A0F" w14:textId="11529526" w:rsidR="00E64426" w:rsidRDefault="00261EF3" w:rsidP="00E64426">
      <w:pPr>
        <w:jc w:val="center"/>
        <w:rPr>
          <w:b/>
          <w:sz w:val="52"/>
        </w:rPr>
      </w:pPr>
      <w:r w:rsidRPr="00261EF3">
        <w:rPr>
          <w:b/>
          <w:noProof/>
          <w:sz w:val="72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1F529AD" wp14:editId="4ADD0FFF">
                <wp:simplePos x="0" y="0"/>
                <wp:positionH relativeFrom="margin">
                  <wp:align>center</wp:align>
                </wp:positionH>
                <wp:positionV relativeFrom="paragraph">
                  <wp:posOffset>452318</wp:posOffset>
                </wp:positionV>
                <wp:extent cx="3455720" cy="605642"/>
                <wp:effectExtent l="0" t="0" r="0" b="444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5720" cy="6056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33AD2A" w14:textId="77777777" w:rsidR="00261EF3" w:rsidRPr="00261EF3" w:rsidRDefault="00261EF3" w:rsidP="00261EF3">
                            <w:pPr>
                              <w:jc w:val="center"/>
                              <w:rPr>
                                <w:sz w:val="52"/>
                              </w:rPr>
                            </w:pPr>
                            <w:r w:rsidRPr="00261EF3">
                              <w:rPr>
                                <w:sz w:val="52"/>
                              </w:rPr>
                              <w:t>(Progress)</w:t>
                            </w:r>
                          </w:p>
                          <w:p w14:paraId="7745554E" w14:textId="77777777" w:rsidR="00261EF3" w:rsidRDefault="00261EF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F529AD" id="_x0000_t202" coordsize="21600,21600" o:spt="202" path="m,l,21600r21600,l21600,xe">
                <v:stroke joinstyle="miter"/>
                <v:path gradientshapeok="t" o:connecttype="rect"/>
              </v:shapetype>
              <v:shape id="Text Box 60" o:spid="_x0000_s1026" type="#_x0000_t202" style="position:absolute;left:0;text-align:left;margin-left:0;margin-top:35.6pt;width:272.1pt;height:47.7pt;z-index:2517125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" filled="f" stroked="f" strokeweight=".5pt">
                <v:textbox>
                  <w:txbxContent>
                    <w:p w14:paraId="5B33AD2A" w14:textId="77777777" w:rsidR="00261EF3" w:rsidRPr="00261EF3" w:rsidRDefault="00261EF3" w:rsidP="00261EF3">
                      <w:pPr>
                        <w:jc w:val="center"/>
                        <w:rPr>
                          <w:sz w:val="52"/>
                        </w:rPr>
                      </w:pPr>
                      <w:r w:rsidRPr="00261EF3">
                        <w:rPr>
                          <w:sz w:val="52"/>
                        </w:rPr>
                        <w:t>(Progress)</w:t>
                      </w:r>
                    </w:p>
                    <w:p w14:paraId="7745554E" w14:textId="77777777" w:rsidR="00261EF3" w:rsidRDefault="00261EF3"/>
                  </w:txbxContent>
                </v:textbox>
                <w10:wrap anchorx="margin"/>
              </v:shape>
            </w:pict>
          </mc:Fallback>
        </mc:AlternateContent>
      </w:r>
      <w:r w:rsidRPr="00261EF3">
        <w:rPr>
          <w:b/>
          <w:sz w:val="72"/>
        </w:rPr>
        <w:t>Art and Craft Invento</w:t>
      </w:r>
      <w:bookmarkStart w:id="0" w:name="_GoBack"/>
      <w:bookmarkEnd w:id="0"/>
      <w:r w:rsidRPr="00261EF3">
        <w:rPr>
          <w:b/>
          <w:sz w:val="72"/>
        </w:rPr>
        <w:t>ry System</w:t>
      </w:r>
    </w:p>
    <w:p w14:paraId="3F9E5BC9" w14:textId="406471D3" w:rsidR="00E64426" w:rsidRPr="00261EF3" w:rsidRDefault="00261EF3">
      <w:pPr>
        <w:rPr>
          <w:b/>
          <w:sz w:val="52"/>
        </w:rPr>
      </w:pPr>
      <w:r>
        <w:rPr>
          <w:b/>
          <w:noProof/>
          <w:sz w:val="52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86F8950" wp14:editId="695A0EFF">
                <wp:simplePos x="0" y="0"/>
                <wp:positionH relativeFrom="margin">
                  <wp:posOffset>952500</wp:posOffset>
                </wp:positionH>
                <wp:positionV relativeFrom="paragraph">
                  <wp:posOffset>4226560</wp:posOffset>
                </wp:positionV>
                <wp:extent cx="4940135" cy="81915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0135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B34168" w14:textId="48358076" w:rsidR="00261EF3" w:rsidRPr="00261EF3" w:rsidRDefault="00261EF3" w:rsidP="00261EF3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 w:rsidRPr="00261EF3">
                              <w:rPr>
                                <w:sz w:val="24"/>
                              </w:rPr>
                              <w:t>Cataniag, Krystler</w:t>
                            </w:r>
                          </w:p>
                          <w:p w14:paraId="281D6461" w14:textId="13247FC7" w:rsidR="00261EF3" w:rsidRDefault="00261EF3" w:rsidP="00261EF3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proofErr w:type="spellStart"/>
                            <w:r w:rsidRPr="00261EF3">
                              <w:rPr>
                                <w:sz w:val="24"/>
                              </w:rPr>
                              <w:t>Mesia</w:t>
                            </w:r>
                            <w:proofErr w:type="spellEnd"/>
                            <w:r w:rsidRPr="00261EF3">
                              <w:rPr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8A24A9">
                              <w:rPr>
                                <w:sz w:val="24"/>
                              </w:rPr>
                              <w:t>Madel</w:t>
                            </w:r>
                            <w:proofErr w:type="spellEnd"/>
                          </w:p>
                          <w:p w14:paraId="4D6F2BF4" w14:textId="1C5ED322" w:rsidR="00261EF3" w:rsidRPr="00261EF3" w:rsidRDefault="00261EF3" w:rsidP="00261EF3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261EF3">
                              <w:rPr>
                                <w:b/>
                                <w:sz w:val="24"/>
                              </w:rPr>
                              <w:t>BT302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F8950" id="Text Box 61" o:spid="_x0000_s1027" type="#_x0000_t202" style="position:absolute;margin-left:75pt;margin-top:332.8pt;width:389pt;height:64.5pt;z-index:2517135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" filled="f" stroked="f" strokeweight=".5pt">
                <v:textbox>
                  <w:txbxContent>
                    <w:p w14:paraId="17B34168" w14:textId="48358076" w:rsidR="00261EF3" w:rsidRPr="00261EF3" w:rsidRDefault="00261EF3" w:rsidP="00261EF3">
                      <w:pPr>
                        <w:spacing w:after="0" w:line="240" w:lineRule="auto"/>
                        <w:jc w:val="center"/>
                        <w:rPr>
                          <w:sz w:val="24"/>
                        </w:rPr>
                      </w:pPr>
                      <w:r w:rsidRPr="00261EF3">
                        <w:rPr>
                          <w:sz w:val="24"/>
                        </w:rPr>
                        <w:t>Cataniag, Krystler</w:t>
                      </w:r>
                    </w:p>
                    <w:p w14:paraId="281D6461" w14:textId="13247FC7" w:rsidR="00261EF3" w:rsidRDefault="00261EF3" w:rsidP="00261EF3">
                      <w:pPr>
                        <w:spacing w:after="0" w:line="240" w:lineRule="auto"/>
                        <w:jc w:val="center"/>
                        <w:rPr>
                          <w:sz w:val="24"/>
                        </w:rPr>
                      </w:pPr>
                      <w:proofErr w:type="spellStart"/>
                      <w:r w:rsidRPr="00261EF3">
                        <w:rPr>
                          <w:sz w:val="24"/>
                        </w:rPr>
                        <w:t>Mesia</w:t>
                      </w:r>
                      <w:proofErr w:type="spellEnd"/>
                      <w:r w:rsidRPr="00261EF3">
                        <w:rPr>
                          <w:sz w:val="24"/>
                        </w:rPr>
                        <w:t xml:space="preserve">, </w:t>
                      </w:r>
                      <w:proofErr w:type="spellStart"/>
                      <w:r w:rsidR="008A24A9">
                        <w:rPr>
                          <w:sz w:val="24"/>
                        </w:rPr>
                        <w:t>Madel</w:t>
                      </w:r>
                      <w:proofErr w:type="spellEnd"/>
                    </w:p>
                    <w:p w14:paraId="4D6F2BF4" w14:textId="1C5ED322" w:rsidR="00261EF3" w:rsidRPr="00261EF3" w:rsidRDefault="00261EF3" w:rsidP="00261EF3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</w:rPr>
                      </w:pPr>
                      <w:r w:rsidRPr="00261EF3">
                        <w:rPr>
                          <w:b/>
                          <w:sz w:val="24"/>
                        </w:rPr>
                        <w:t>BT302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64426" w:rsidRPr="00261EF3">
        <w:rPr>
          <w:b/>
          <w:sz w:val="52"/>
        </w:rPr>
        <w:br w:type="page"/>
      </w:r>
    </w:p>
    <w:p w14:paraId="451DA5DE" w14:textId="39D8721B" w:rsidR="00824DC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708416" behindDoc="0" locked="0" layoutInCell="1" allowOverlap="1" wp14:anchorId="45A823D2" wp14:editId="71E3C38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609975" cy="3276600"/>
            <wp:effectExtent l="0" t="0" r="9525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output13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417"/>
                    <a:stretch/>
                  </pic:blipFill>
                  <pic:spPr bwMode="auto">
                    <a:xfrm>
                      <a:off x="0" y="0"/>
                      <a:ext cx="3609975" cy="327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09440" behindDoc="0" locked="0" layoutInCell="1" allowOverlap="1" wp14:anchorId="7E4194CF" wp14:editId="324D91FC">
            <wp:simplePos x="0" y="0"/>
            <wp:positionH relativeFrom="margin">
              <wp:posOffset>4010025</wp:posOffset>
            </wp:positionH>
            <wp:positionV relativeFrom="paragraph">
              <wp:posOffset>1</wp:posOffset>
            </wp:positionV>
            <wp:extent cx="2838450" cy="1479192"/>
            <wp:effectExtent l="0" t="0" r="0" b="6985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output14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1904" cy="14862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D9654" w14:textId="39A6647F" w:rsidR="00824DC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710464" behindDoc="0" locked="0" layoutInCell="1" allowOverlap="1" wp14:anchorId="55C6FC30" wp14:editId="3F6A2EC8">
            <wp:simplePos x="0" y="0"/>
            <wp:positionH relativeFrom="margin">
              <wp:align>right</wp:align>
            </wp:positionH>
            <wp:positionV relativeFrom="paragraph">
              <wp:posOffset>3390265</wp:posOffset>
            </wp:positionV>
            <wp:extent cx="2447925" cy="1003988"/>
            <wp:effectExtent l="0" t="0" r="0" b="571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output16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003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11488" behindDoc="0" locked="0" layoutInCell="1" allowOverlap="1" wp14:anchorId="242EDACE" wp14:editId="0B6B18B1">
            <wp:simplePos x="0" y="0"/>
            <wp:positionH relativeFrom="margin">
              <wp:align>left</wp:align>
            </wp:positionH>
            <wp:positionV relativeFrom="paragraph">
              <wp:posOffset>3352800</wp:posOffset>
            </wp:positionV>
            <wp:extent cx="3839111" cy="3258005"/>
            <wp:effectExtent l="0" t="0" r="9525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output1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61EF3">
        <w:rPr>
          <w:b/>
          <w:sz w:val="52"/>
        </w:rPr>
        <w:br w:type="page"/>
      </w:r>
    </w:p>
    <w:p w14:paraId="39A6D4FC" w14:textId="1D71029A" w:rsidR="00824DC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705344" behindDoc="0" locked="0" layoutInCell="1" allowOverlap="1" wp14:anchorId="20C946CB" wp14:editId="587E778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448050" cy="3472927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output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1958" cy="34768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B8A25" w14:textId="22FE0721" w:rsidR="00824DC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707392" behindDoc="0" locked="0" layoutInCell="1" allowOverlap="1" wp14:anchorId="039D336F" wp14:editId="28FF7848">
            <wp:simplePos x="0" y="0"/>
            <wp:positionH relativeFrom="margin">
              <wp:align>left</wp:align>
            </wp:positionH>
            <wp:positionV relativeFrom="paragraph">
              <wp:posOffset>6858000</wp:posOffset>
            </wp:positionV>
            <wp:extent cx="3454189" cy="3305175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output1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4189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06368" behindDoc="0" locked="0" layoutInCell="1" allowOverlap="1" wp14:anchorId="292F7A51" wp14:editId="2D3E3B58">
            <wp:simplePos x="0" y="0"/>
            <wp:positionH relativeFrom="margin">
              <wp:align>left</wp:align>
            </wp:positionH>
            <wp:positionV relativeFrom="paragraph">
              <wp:posOffset>3429000</wp:posOffset>
            </wp:positionV>
            <wp:extent cx="4233545" cy="3162300"/>
            <wp:effectExtent l="0" t="0" r="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output1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86"/>
                    <a:stretch/>
                  </pic:blipFill>
                  <pic:spPr bwMode="auto">
                    <a:xfrm>
                      <a:off x="0" y="0"/>
                      <a:ext cx="4233545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2E57B32A" w14:textId="50458BA8" w:rsidR="00824DC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99200" behindDoc="0" locked="0" layoutInCell="1" allowOverlap="1" wp14:anchorId="1BD092EE" wp14:editId="71C8ECE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340364" cy="350520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output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1757" cy="3527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00224" behindDoc="0" locked="0" layoutInCell="1" allowOverlap="1" wp14:anchorId="0EF5D151" wp14:editId="421EEA52">
            <wp:simplePos x="0" y="0"/>
            <wp:positionH relativeFrom="margin">
              <wp:posOffset>3448050</wp:posOffset>
            </wp:positionH>
            <wp:positionV relativeFrom="paragraph">
              <wp:posOffset>0</wp:posOffset>
            </wp:positionV>
            <wp:extent cx="3398397" cy="3519583"/>
            <wp:effectExtent l="0" t="0" r="0" b="508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output6-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142" cy="352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12E17" w14:textId="3ECFC145" w:rsidR="00824DC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704320" behindDoc="0" locked="0" layoutInCell="1" allowOverlap="1" wp14:anchorId="16685211" wp14:editId="43364BE2">
            <wp:simplePos x="0" y="0"/>
            <wp:positionH relativeFrom="margin">
              <wp:align>left</wp:align>
            </wp:positionH>
            <wp:positionV relativeFrom="paragraph">
              <wp:posOffset>7591425</wp:posOffset>
            </wp:positionV>
            <wp:extent cx="3094990" cy="2886075"/>
            <wp:effectExtent l="0" t="0" r="0" b="9525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output8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10"/>
                    <a:stretch/>
                  </pic:blipFill>
                  <pic:spPr bwMode="auto">
                    <a:xfrm>
                      <a:off x="0" y="0"/>
                      <a:ext cx="3094990" cy="288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03296" behindDoc="0" locked="0" layoutInCell="1" allowOverlap="1" wp14:anchorId="6FCE1CD0" wp14:editId="2356E7A0">
            <wp:simplePos x="0" y="0"/>
            <wp:positionH relativeFrom="margin">
              <wp:align>right</wp:align>
            </wp:positionH>
            <wp:positionV relativeFrom="paragraph">
              <wp:posOffset>7562850</wp:posOffset>
            </wp:positionV>
            <wp:extent cx="3171190" cy="2705100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output9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289"/>
                    <a:stretch/>
                  </pic:blipFill>
                  <pic:spPr bwMode="auto">
                    <a:xfrm>
                      <a:off x="0" y="0"/>
                      <a:ext cx="3171190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02272" behindDoc="0" locked="0" layoutInCell="1" allowOverlap="1" wp14:anchorId="574874A9" wp14:editId="404420F0">
            <wp:simplePos x="0" y="0"/>
            <wp:positionH relativeFrom="margin">
              <wp:align>right</wp:align>
            </wp:positionH>
            <wp:positionV relativeFrom="paragraph">
              <wp:posOffset>3600450</wp:posOffset>
            </wp:positionV>
            <wp:extent cx="3409432" cy="3486150"/>
            <wp:effectExtent l="0" t="0" r="635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output7-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432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701248" behindDoc="0" locked="0" layoutInCell="1" allowOverlap="1" wp14:anchorId="7990E8E2" wp14:editId="644DA5EC">
            <wp:simplePos x="0" y="0"/>
            <wp:positionH relativeFrom="margin">
              <wp:align>left</wp:align>
            </wp:positionH>
            <wp:positionV relativeFrom="paragraph">
              <wp:posOffset>3581400</wp:posOffset>
            </wp:positionV>
            <wp:extent cx="3343471" cy="3543300"/>
            <wp:effectExtent l="0" t="0" r="9525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output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471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37FAE619" w14:textId="77777777" w:rsidR="005409DA" w:rsidRPr="00261EF3" w:rsidRDefault="005409DA">
      <w:pPr>
        <w:rPr>
          <w:b/>
          <w:sz w:val="52"/>
        </w:rPr>
      </w:pPr>
    </w:p>
    <w:p w14:paraId="77F2C7D6" w14:textId="5BAF0F4A" w:rsidR="005409DA" w:rsidRPr="00261EF3" w:rsidRDefault="00824DCA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98176" behindDoc="0" locked="0" layoutInCell="1" allowOverlap="1" wp14:anchorId="012F4C79" wp14:editId="741D2503">
            <wp:simplePos x="0" y="0"/>
            <wp:positionH relativeFrom="margin">
              <wp:posOffset>3485946</wp:posOffset>
            </wp:positionH>
            <wp:positionV relativeFrom="paragraph">
              <wp:posOffset>5895975</wp:posOffset>
            </wp:positionV>
            <wp:extent cx="3367609" cy="3333750"/>
            <wp:effectExtent l="0" t="0" r="4445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output5-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0416" cy="33365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697152" behindDoc="0" locked="0" layoutInCell="1" allowOverlap="1" wp14:anchorId="4B6C199C" wp14:editId="6F9DCB94">
            <wp:simplePos x="0" y="0"/>
            <wp:positionH relativeFrom="margin">
              <wp:align>left</wp:align>
            </wp:positionH>
            <wp:positionV relativeFrom="paragraph">
              <wp:posOffset>5886450</wp:posOffset>
            </wp:positionV>
            <wp:extent cx="3209925" cy="3372511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output5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864" cy="3382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9DA" w:rsidRPr="00261EF3">
        <w:rPr>
          <w:b/>
          <w:noProof/>
          <w:sz w:val="52"/>
        </w:rPr>
        <w:drawing>
          <wp:anchor distT="0" distB="0" distL="114300" distR="114300" simplePos="0" relativeHeight="251695104" behindDoc="0" locked="0" layoutInCell="1" allowOverlap="1" wp14:anchorId="48D28551" wp14:editId="14573833">
            <wp:simplePos x="0" y="0"/>
            <wp:positionH relativeFrom="margin">
              <wp:align>left</wp:align>
            </wp:positionH>
            <wp:positionV relativeFrom="paragraph">
              <wp:posOffset>2876550</wp:posOffset>
            </wp:positionV>
            <wp:extent cx="3523615" cy="2686050"/>
            <wp:effectExtent l="0" t="0" r="63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output3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69"/>
                    <a:stretch/>
                  </pic:blipFill>
                  <pic:spPr bwMode="auto">
                    <a:xfrm>
                      <a:off x="0" y="0"/>
                      <a:ext cx="3524250" cy="2686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9DA" w:rsidRPr="00261EF3">
        <w:rPr>
          <w:b/>
          <w:noProof/>
          <w:sz w:val="52"/>
        </w:rPr>
        <w:drawing>
          <wp:anchor distT="0" distB="0" distL="114300" distR="114300" simplePos="0" relativeHeight="251696128" behindDoc="0" locked="0" layoutInCell="1" allowOverlap="1" wp14:anchorId="68150113" wp14:editId="653D354C">
            <wp:simplePos x="0" y="0"/>
            <wp:positionH relativeFrom="margin">
              <wp:align>right</wp:align>
            </wp:positionH>
            <wp:positionV relativeFrom="paragraph">
              <wp:posOffset>2905125</wp:posOffset>
            </wp:positionV>
            <wp:extent cx="3031490" cy="270510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output4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724"/>
                    <a:stretch/>
                  </pic:blipFill>
                  <pic:spPr bwMode="auto">
                    <a:xfrm>
                      <a:off x="0" y="0"/>
                      <a:ext cx="3031596" cy="2705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9DA" w:rsidRPr="00261EF3">
        <w:rPr>
          <w:b/>
          <w:noProof/>
          <w:sz w:val="52"/>
        </w:rPr>
        <w:drawing>
          <wp:anchor distT="0" distB="0" distL="114300" distR="114300" simplePos="0" relativeHeight="251693056" behindDoc="0" locked="0" layoutInCell="1" allowOverlap="1" wp14:anchorId="01C67C7D" wp14:editId="3411DC1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3571875" cy="2715260"/>
            <wp:effectExtent l="0" t="0" r="9525" b="889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output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9DA" w:rsidRPr="00261EF3">
        <w:rPr>
          <w:b/>
          <w:noProof/>
          <w:sz w:val="52"/>
        </w:rPr>
        <w:drawing>
          <wp:anchor distT="0" distB="0" distL="114300" distR="114300" simplePos="0" relativeHeight="251694080" behindDoc="0" locked="0" layoutInCell="1" allowOverlap="1" wp14:anchorId="01A47845" wp14:editId="7ACA961A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3048000" cy="2705711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output2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233" b="24717"/>
                    <a:stretch/>
                  </pic:blipFill>
                  <pic:spPr bwMode="auto">
                    <a:xfrm>
                      <a:off x="0" y="0"/>
                      <a:ext cx="3048000" cy="2705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9DA" w:rsidRPr="00261EF3">
        <w:rPr>
          <w:b/>
          <w:sz w:val="52"/>
        </w:rPr>
        <w:br w:type="page"/>
      </w:r>
    </w:p>
    <w:p w14:paraId="07D5466E" w14:textId="75812EF1" w:rsidR="002F3D1B" w:rsidRPr="00261EF3" w:rsidRDefault="002F3D1B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89984" behindDoc="0" locked="0" layoutInCell="1" allowOverlap="1" wp14:anchorId="4E0E9E19" wp14:editId="2108477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62575" cy="358595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28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679"/>
                    <a:stretch/>
                  </pic:blipFill>
                  <pic:spPr bwMode="auto">
                    <a:xfrm>
                      <a:off x="0" y="0"/>
                      <a:ext cx="5362575" cy="3585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F213FDF" w14:textId="1643DC36" w:rsidR="002F3D1B" w:rsidRPr="00261EF3" w:rsidRDefault="00BA0BC9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92032" behindDoc="0" locked="0" layoutInCell="1" allowOverlap="1" wp14:anchorId="40F1D5B4" wp14:editId="0354F896">
            <wp:simplePos x="0" y="0"/>
            <wp:positionH relativeFrom="margin">
              <wp:align>right</wp:align>
            </wp:positionH>
            <wp:positionV relativeFrom="paragraph">
              <wp:posOffset>4562475</wp:posOffset>
            </wp:positionV>
            <wp:extent cx="6859270" cy="568325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9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5683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691008" behindDoc="0" locked="0" layoutInCell="1" allowOverlap="1" wp14:anchorId="6420F768" wp14:editId="029F0D88">
            <wp:simplePos x="0" y="0"/>
            <wp:positionH relativeFrom="margin">
              <wp:align>right</wp:align>
            </wp:positionH>
            <wp:positionV relativeFrom="paragraph">
              <wp:posOffset>3390900</wp:posOffset>
            </wp:positionV>
            <wp:extent cx="6859270" cy="962660"/>
            <wp:effectExtent l="0" t="0" r="0" b="889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8-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3D1B" w:rsidRPr="00261EF3">
        <w:rPr>
          <w:b/>
          <w:sz w:val="52"/>
        </w:rPr>
        <w:br w:type="page"/>
      </w:r>
    </w:p>
    <w:p w14:paraId="1D9249D1" w14:textId="1BFB9F76" w:rsidR="002F3D1B" w:rsidRPr="00261EF3" w:rsidRDefault="002F3D1B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87936" behindDoc="0" locked="0" layoutInCell="1" allowOverlap="1" wp14:anchorId="6458FF17" wp14:editId="745450C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247458" cy="4448175"/>
            <wp:effectExtent l="0" t="0" r="127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2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2639" cy="44518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6D1985" w14:textId="6AB3EEA2" w:rsidR="002F3D1B" w:rsidRPr="00261EF3" w:rsidRDefault="002F3D1B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88960" behindDoc="0" locked="0" layoutInCell="1" allowOverlap="1" wp14:anchorId="2443EB59" wp14:editId="1BBC8356">
            <wp:simplePos x="0" y="0"/>
            <wp:positionH relativeFrom="margin">
              <wp:align>left</wp:align>
            </wp:positionH>
            <wp:positionV relativeFrom="paragraph">
              <wp:posOffset>4575634</wp:posOffset>
            </wp:positionV>
            <wp:extent cx="6247130" cy="4583851"/>
            <wp:effectExtent l="0" t="0" r="1270" b="762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7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7130" cy="45838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5F12B99A" w14:textId="10268FF3" w:rsidR="002F3D1B" w:rsidRPr="00261EF3" w:rsidRDefault="002F3D1B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85888" behindDoc="0" locked="0" layoutInCell="1" allowOverlap="1" wp14:anchorId="7E28C0DC" wp14:editId="6449183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6181725" cy="3597899"/>
            <wp:effectExtent l="0" t="0" r="0" b="317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4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35978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D266C" w14:textId="08F78BAE" w:rsidR="002F3D1B" w:rsidRPr="00261EF3" w:rsidRDefault="002F3D1B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86912" behindDoc="0" locked="0" layoutInCell="1" allowOverlap="1" wp14:anchorId="0C91EB52" wp14:editId="3898D754">
            <wp:simplePos x="0" y="0"/>
            <wp:positionH relativeFrom="margin">
              <wp:align>left</wp:align>
            </wp:positionH>
            <wp:positionV relativeFrom="paragraph">
              <wp:posOffset>4000500</wp:posOffset>
            </wp:positionV>
            <wp:extent cx="5153025" cy="4484764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5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4847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53B75FF8" w14:textId="6C672541" w:rsidR="00A647D4" w:rsidRPr="00261EF3" w:rsidRDefault="00A647D4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82816" behindDoc="0" locked="0" layoutInCell="1" allowOverlap="1" wp14:anchorId="358EA20E" wp14:editId="18799BD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943600" cy="3512678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2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6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73C7C2" w14:textId="601D980B" w:rsidR="00A647D4" w:rsidRPr="00261EF3" w:rsidRDefault="002F3D1B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83840" behindDoc="0" locked="0" layoutInCell="1" allowOverlap="1" wp14:anchorId="0B5886B7" wp14:editId="399E7EBE">
            <wp:simplePos x="0" y="0"/>
            <wp:positionH relativeFrom="margin">
              <wp:align>left</wp:align>
            </wp:positionH>
            <wp:positionV relativeFrom="paragraph">
              <wp:posOffset>3286125</wp:posOffset>
            </wp:positionV>
            <wp:extent cx="6362700" cy="3609975"/>
            <wp:effectExtent l="0" t="0" r="0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3.PN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852"/>
                    <a:stretch/>
                  </pic:blipFill>
                  <pic:spPr bwMode="auto">
                    <a:xfrm>
                      <a:off x="0" y="0"/>
                      <a:ext cx="6362908" cy="3610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684864" behindDoc="0" locked="0" layoutInCell="1" allowOverlap="1" wp14:anchorId="18F85910" wp14:editId="6A5EBC41">
            <wp:simplePos x="0" y="0"/>
            <wp:positionH relativeFrom="margin">
              <wp:align>right</wp:align>
            </wp:positionH>
            <wp:positionV relativeFrom="paragraph">
              <wp:posOffset>6981825</wp:posOffset>
            </wp:positionV>
            <wp:extent cx="6859270" cy="2894330"/>
            <wp:effectExtent l="0" t="0" r="0" b="127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3-1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647D4" w:rsidRPr="00261EF3">
        <w:rPr>
          <w:b/>
          <w:sz w:val="52"/>
        </w:rPr>
        <w:br w:type="page"/>
      </w:r>
    </w:p>
    <w:p w14:paraId="423AFC9C" w14:textId="3CE99E89" w:rsidR="007B38CC" w:rsidRPr="00261EF3" w:rsidRDefault="007B38CC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79744" behindDoc="0" locked="0" layoutInCell="1" allowOverlap="1" wp14:anchorId="139DFCB7" wp14:editId="33A49F1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657850" cy="3994331"/>
            <wp:effectExtent l="0" t="0" r="0" b="635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9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56" cy="40023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91284" w14:textId="0264D18D" w:rsidR="007B38CC" w:rsidRPr="00261EF3" w:rsidRDefault="00A647D4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81792" behindDoc="0" locked="0" layoutInCell="1" allowOverlap="1" wp14:anchorId="50C66CEA" wp14:editId="7A059D6A">
            <wp:simplePos x="0" y="0"/>
            <wp:positionH relativeFrom="margin">
              <wp:align>left</wp:align>
            </wp:positionH>
            <wp:positionV relativeFrom="paragraph">
              <wp:posOffset>7115175</wp:posOffset>
            </wp:positionV>
            <wp:extent cx="4894479" cy="3552825"/>
            <wp:effectExtent l="0" t="0" r="190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21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143" cy="3562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38CC" w:rsidRPr="00261EF3">
        <w:rPr>
          <w:b/>
          <w:noProof/>
          <w:sz w:val="52"/>
        </w:rPr>
        <w:drawing>
          <wp:anchor distT="0" distB="0" distL="114300" distR="114300" simplePos="0" relativeHeight="251680768" behindDoc="0" locked="0" layoutInCell="1" allowOverlap="1" wp14:anchorId="6D816B69" wp14:editId="6DD3C3C3">
            <wp:simplePos x="0" y="0"/>
            <wp:positionH relativeFrom="margin">
              <wp:align>right</wp:align>
            </wp:positionH>
            <wp:positionV relativeFrom="paragraph">
              <wp:posOffset>3848100</wp:posOffset>
            </wp:positionV>
            <wp:extent cx="6859270" cy="324294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0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38CC" w:rsidRPr="00261EF3">
        <w:rPr>
          <w:b/>
          <w:sz w:val="52"/>
        </w:rPr>
        <w:br w:type="page"/>
      </w:r>
    </w:p>
    <w:p w14:paraId="02A010B6" w14:textId="6BF9CF0D" w:rsidR="007B38CC" w:rsidRPr="00261EF3" w:rsidRDefault="007B38CC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76672" behindDoc="0" locked="0" layoutInCell="1" allowOverlap="1" wp14:anchorId="18F309EC" wp14:editId="4874BAB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9270" cy="1405890"/>
            <wp:effectExtent l="0" t="0" r="0" b="381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6-1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6C5148" w14:textId="0F4B153B" w:rsidR="007B38CC" w:rsidRPr="00261EF3" w:rsidRDefault="007B38CC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78720" behindDoc="0" locked="0" layoutInCell="1" allowOverlap="1" wp14:anchorId="31F17D64" wp14:editId="491FC519">
            <wp:simplePos x="0" y="0"/>
            <wp:positionH relativeFrom="margin">
              <wp:align>left</wp:align>
            </wp:positionH>
            <wp:positionV relativeFrom="paragraph">
              <wp:posOffset>5210175</wp:posOffset>
            </wp:positionV>
            <wp:extent cx="6019800" cy="4062613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1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368" cy="407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677696" behindDoc="0" locked="0" layoutInCell="1" allowOverlap="1" wp14:anchorId="447BACB2" wp14:editId="5246BC4C">
            <wp:simplePos x="0" y="0"/>
            <wp:positionH relativeFrom="margin">
              <wp:align>left</wp:align>
            </wp:positionH>
            <wp:positionV relativeFrom="paragraph">
              <wp:posOffset>1171575</wp:posOffset>
            </wp:positionV>
            <wp:extent cx="5953125" cy="3975731"/>
            <wp:effectExtent l="0" t="0" r="0" b="635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7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3975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0F6844E9" w14:textId="51ADC506" w:rsidR="007B38CC" w:rsidRPr="00261EF3" w:rsidRDefault="007B38CC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74624" behindDoc="0" locked="0" layoutInCell="1" allowOverlap="1" wp14:anchorId="552F7EBE" wp14:editId="06F4A2BA">
            <wp:simplePos x="0" y="0"/>
            <wp:positionH relativeFrom="margin">
              <wp:align>left</wp:align>
            </wp:positionH>
            <wp:positionV relativeFrom="paragraph">
              <wp:posOffset>5938</wp:posOffset>
            </wp:positionV>
            <wp:extent cx="5296394" cy="5094306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5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94" cy="5094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F3FDA0" w14:textId="443AC48F" w:rsidR="007B38CC" w:rsidRPr="00261EF3" w:rsidRDefault="007B38CC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75648" behindDoc="0" locked="0" layoutInCell="1" allowOverlap="1" wp14:anchorId="3AD28884" wp14:editId="55693FD9">
            <wp:simplePos x="0" y="0"/>
            <wp:positionH relativeFrom="margin">
              <wp:align>left</wp:align>
            </wp:positionH>
            <wp:positionV relativeFrom="paragraph">
              <wp:posOffset>4861280</wp:posOffset>
            </wp:positionV>
            <wp:extent cx="6836970" cy="4200525"/>
            <wp:effectExtent l="0" t="0" r="254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6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986"/>
                    <a:stretch/>
                  </pic:blipFill>
                  <pic:spPr bwMode="auto">
                    <a:xfrm>
                      <a:off x="0" y="0"/>
                      <a:ext cx="6855184" cy="4211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75C76484" w14:textId="2E286694" w:rsidR="004B2BD4" w:rsidRPr="00261EF3" w:rsidRDefault="004B2BD4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72576" behindDoc="0" locked="0" layoutInCell="1" allowOverlap="1" wp14:anchorId="19C0B1F6" wp14:editId="50D71F9F">
            <wp:simplePos x="0" y="0"/>
            <wp:positionH relativeFrom="margin">
              <wp:align>left</wp:align>
            </wp:positionH>
            <wp:positionV relativeFrom="paragraph">
              <wp:posOffset>5938</wp:posOffset>
            </wp:positionV>
            <wp:extent cx="5391397" cy="4532926"/>
            <wp:effectExtent l="0" t="0" r="0" b="127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3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397" cy="4532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D6B5D5" w14:textId="03C5A692" w:rsidR="004B2BD4" w:rsidRPr="00261EF3" w:rsidRDefault="004B2BD4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73600" behindDoc="0" locked="0" layoutInCell="1" allowOverlap="1" wp14:anchorId="68E2CDB7" wp14:editId="708FEC85">
            <wp:simplePos x="0" y="0"/>
            <wp:positionH relativeFrom="margin">
              <wp:align>left</wp:align>
            </wp:positionH>
            <wp:positionV relativeFrom="paragraph">
              <wp:posOffset>4292189</wp:posOffset>
            </wp:positionV>
            <wp:extent cx="4658677" cy="4643252"/>
            <wp:effectExtent l="0" t="0" r="8890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4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677" cy="4643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43849D9C" w14:textId="7D680D64" w:rsidR="001C543F" w:rsidRPr="00261EF3" w:rsidRDefault="001C543F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70528" behindDoc="0" locked="0" layoutInCell="1" allowOverlap="1" wp14:anchorId="5F169BC9" wp14:editId="3776BC1D">
            <wp:simplePos x="0" y="0"/>
            <wp:positionH relativeFrom="margin">
              <wp:align>left</wp:align>
            </wp:positionH>
            <wp:positionV relativeFrom="paragraph">
              <wp:posOffset>5938</wp:posOffset>
            </wp:positionV>
            <wp:extent cx="4655127" cy="4394903"/>
            <wp:effectExtent l="0" t="0" r="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1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5127" cy="4394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9A4280" w14:textId="7D948E59" w:rsidR="001C543F" w:rsidRPr="00261EF3" w:rsidRDefault="004B2BD4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71552" behindDoc="0" locked="0" layoutInCell="1" allowOverlap="1" wp14:anchorId="1C12CDA1" wp14:editId="2200D397">
            <wp:simplePos x="0" y="0"/>
            <wp:positionH relativeFrom="margin">
              <wp:align>left</wp:align>
            </wp:positionH>
            <wp:positionV relativeFrom="paragraph">
              <wp:posOffset>4160924</wp:posOffset>
            </wp:positionV>
            <wp:extent cx="6650181" cy="4222699"/>
            <wp:effectExtent l="0" t="0" r="0" b="698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2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0181" cy="42226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543F" w:rsidRPr="00261EF3">
        <w:rPr>
          <w:b/>
          <w:sz w:val="52"/>
        </w:rPr>
        <w:br w:type="page"/>
      </w:r>
    </w:p>
    <w:p w14:paraId="586B533D" w14:textId="519F4801" w:rsidR="00322DF5" w:rsidRPr="00261EF3" w:rsidRDefault="001C543F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68480" behindDoc="0" locked="0" layoutInCell="1" allowOverlap="1" wp14:anchorId="1862C183" wp14:editId="4991EC3C">
            <wp:simplePos x="0" y="0"/>
            <wp:positionH relativeFrom="margin">
              <wp:align>left</wp:align>
            </wp:positionH>
            <wp:positionV relativeFrom="paragraph">
              <wp:posOffset>17813</wp:posOffset>
            </wp:positionV>
            <wp:extent cx="4963885" cy="4334171"/>
            <wp:effectExtent l="0" t="0" r="8255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9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885" cy="43341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BEC659" w14:textId="69F671AC" w:rsidR="00322DF5" w:rsidRPr="00261EF3" w:rsidRDefault="001C543F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69504" behindDoc="0" locked="0" layoutInCell="1" allowOverlap="1" wp14:anchorId="59C2B68E" wp14:editId="49A1D59B">
            <wp:simplePos x="0" y="0"/>
            <wp:positionH relativeFrom="margin">
              <wp:align>left</wp:align>
            </wp:positionH>
            <wp:positionV relativeFrom="paragraph">
              <wp:posOffset>4173434</wp:posOffset>
            </wp:positionV>
            <wp:extent cx="5450790" cy="4611032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0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0790" cy="4611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DF5" w:rsidRPr="00261EF3">
        <w:rPr>
          <w:b/>
          <w:sz w:val="52"/>
        </w:rPr>
        <w:br w:type="page"/>
      </w:r>
    </w:p>
    <w:p w14:paraId="5C71BFE3" w14:textId="2EE52C0D" w:rsidR="00322DF5" w:rsidRPr="00261EF3" w:rsidRDefault="00322DF5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65408" behindDoc="0" locked="0" layoutInCell="1" allowOverlap="1" wp14:anchorId="5B6EF268" wp14:editId="157C49A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9270" cy="3273425"/>
            <wp:effectExtent l="0" t="0" r="0" b="317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13F498" w14:textId="79B8E56A" w:rsidR="00322DF5" w:rsidRPr="00261EF3" w:rsidRDefault="00322DF5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67456" behindDoc="0" locked="0" layoutInCell="1" allowOverlap="1" wp14:anchorId="307DE002" wp14:editId="4A0428B1">
            <wp:simplePos x="0" y="0"/>
            <wp:positionH relativeFrom="margin">
              <wp:align>left</wp:align>
            </wp:positionH>
            <wp:positionV relativeFrom="paragraph">
              <wp:posOffset>6347831</wp:posOffset>
            </wp:positionV>
            <wp:extent cx="5443268" cy="4095805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8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014" cy="41415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666432" behindDoc="0" locked="0" layoutInCell="1" allowOverlap="1" wp14:anchorId="1C613FC9" wp14:editId="13C13494">
            <wp:simplePos x="0" y="0"/>
            <wp:positionH relativeFrom="margin">
              <wp:align>left</wp:align>
            </wp:positionH>
            <wp:positionV relativeFrom="paragraph">
              <wp:posOffset>3035312</wp:posOffset>
            </wp:positionV>
            <wp:extent cx="6573328" cy="3254412"/>
            <wp:effectExtent l="0" t="0" r="0" b="317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328" cy="3254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6BCD8AAF" w14:textId="1057C771" w:rsidR="00322DF5" w:rsidRPr="00261EF3" w:rsidRDefault="00322DF5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w:drawing>
          <wp:anchor distT="0" distB="0" distL="114300" distR="114300" simplePos="0" relativeHeight="251662336" behindDoc="0" locked="0" layoutInCell="1" allowOverlap="1" wp14:anchorId="379E1183" wp14:editId="7593938D">
            <wp:simplePos x="0" y="0"/>
            <wp:positionH relativeFrom="margin">
              <wp:align>left</wp:align>
            </wp:positionH>
            <wp:positionV relativeFrom="paragraph">
              <wp:posOffset>8171</wp:posOffset>
            </wp:positionV>
            <wp:extent cx="4506081" cy="3416061"/>
            <wp:effectExtent l="0" t="0" r="889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6081" cy="34160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D8F667" w14:textId="79B74DEA" w:rsidR="00322DF5" w:rsidRPr="00261EF3" w:rsidRDefault="00322DF5">
      <w:pPr>
        <w:rPr>
          <w:b/>
          <w:sz w:val="52"/>
        </w:rPr>
      </w:pPr>
      <w:r w:rsidRPr="00261EF3">
        <w:rPr>
          <w:b/>
          <w:noProof/>
          <w:sz w:val="52"/>
        </w:rPr>
        <w:drawing>
          <wp:anchor distT="0" distB="0" distL="114300" distR="114300" simplePos="0" relativeHeight="251664384" behindDoc="0" locked="0" layoutInCell="1" allowOverlap="1" wp14:anchorId="2D523D75" wp14:editId="1275C680">
            <wp:simplePos x="0" y="0"/>
            <wp:positionH relativeFrom="margin">
              <wp:align>right</wp:align>
            </wp:positionH>
            <wp:positionV relativeFrom="paragraph">
              <wp:posOffset>6856035</wp:posOffset>
            </wp:positionV>
            <wp:extent cx="6859270" cy="3463925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61EF3">
        <w:rPr>
          <w:b/>
          <w:noProof/>
          <w:sz w:val="52"/>
        </w:rPr>
        <w:drawing>
          <wp:anchor distT="0" distB="0" distL="114300" distR="114300" simplePos="0" relativeHeight="251663360" behindDoc="0" locked="0" layoutInCell="1" allowOverlap="1" wp14:anchorId="26D1BACA" wp14:editId="24A5BDDA">
            <wp:simplePos x="0" y="0"/>
            <wp:positionH relativeFrom="margin">
              <wp:align>left</wp:align>
            </wp:positionH>
            <wp:positionV relativeFrom="paragraph">
              <wp:posOffset>3164157</wp:posOffset>
            </wp:positionV>
            <wp:extent cx="5180941" cy="3605842"/>
            <wp:effectExtent l="0" t="0" r="127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887" cy="361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1EF3">
        <w:rPr>
          <w:b/>
          <w:sz w:val="52"/>
        </w:rPr>
        <w:br w:type="page"/>
      </w:r>
    </w:p>
    <w:p w14:paraId="673A8B4B" w14:textId="53BA2F1D" w:rsidR="00FE6159" w:rsidRPr="00261EF3" w:rsidRDefault="00AB78A4">
      <w:pPr>
        <w:rPr>
          <w:b/>
          <w:sz w:val="52"/>
        </w:rPr>
      </w:pPr>
      <w:r w:rsidRPr="00261EF3">
        <w:rPr>
          <w:b/>
          <w:noProof/>
          <w:sz w:val="5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FEACF0" wp14:editId="5BFE6023">
                <wp:simplePos x="0" y="0"/>
                <wp:positionH relativeFrom="column">
                  <wp:posOffset>25878</wp:posOffset>
                </wp:positionH>
                <wp:positionV relativeFrom="paragraph">
                  <wp:posOffset>7487728</wp:posOffset>
                </wp:positionV>
                <wp:extent cx="6538823" cy="284480"/>
                <wp:effectExtent l="0" t="0" r="0" b="12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38823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B7B8A2" w14:textId="3C4CF41A" w:rsidR="00DB3D3E" w:rsidRDefault="00AB78A4">
                            <w:r>
                              <w:t xml:space="preserve">Para </w:t>
                            </w:r>
                            <w:proofErr w:type="spellStart"/>
                            <w:r>
                              <w:t>sa</w:t>
                            </w:r>
                            <w:proofErr w:type="spellEnd"/>
                            <w:r>
                              <w:t xml:space="preserve"> line 50 – 57, </w:t>
                            </w:r>
                            <w:proofErr w:type="spellStart"/>
                            <w:r>
                              <w:t>nakahid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ala</w:t>
                            </w:r>
                            <w:proofErr w:type="spellEnd"/>
                            <w:r>
                              <w:t xml:space="preserve"> ma’am. </w:t>
                            </w:r>
                            <w:proofErr w:type="spellStart"/>
                            <w:r>
                              <w:t>Nakalimut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ope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ng</w:t>
                            </w:r>
                            <w:proofErr w:type="spellEnd"/>
                            <w:r>
                              <w:t xml:space="preserve"> sign </w:t>
                            </w:r>
                            <w:proofErr w:type="spellStart"/>
                            <w:r>
                              <w:t>na</w:t>
                            </w:r>
                            <w:proofErr w:type="spellEnd"/>
                            <w:r>
                              <w:t xml:space="preserve"> “+” </w:t>
                            </w:r>
                            <w:proofErr w:type="spellStart"/>
                            <w:r>
                              <w:t>sa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AB78A4">
                              <w:rPr>
                                <w:color w:val="0000FF"/>
                              </w:rPr>
                              <w:t>def</w:t>
                            </w:r>
                            <w:r>
                              <w:t xml:space="preserve"> </w:t>
                            </w:r>
                            <w:proofErr w:type="spellStart"/>
                            <w:r w:rsidRPr="00AB78A4">
                              <w:rPr>
                                <w:color w:val="FF00FF"/>
                              </w:rPr>
                              <w:t>itemRea</w:t>
                            </w:r>
                            <w:r>
                              <w:rPr>
                                <w:color w:val="FF00FF"/>
                              </w:rPr>
                              <w:t>d</w:t>
                            </w:r>
                            <w:r w:rsidRPr="00AB78A4">
                              <w:rPr>
                                <w:color w:val="FF00FF"/>
                              </w:rPr>
                              <w:t>er</w:t>
                            </w:r>
                            <w:r>
                              <w:rPr>
                                <w:color w:val="FF00FF"/>
                              </w:rPr>
                              <w:t>for</w:t>
                            </w:r>
                            <w:r w:rsidRPr="00AB78A4">
                              <w:rPr>
                                <w:color w:val="FF00FF"/>
                              </w:rPr>
                              <w:t>VI</w:t>
                            </w:r>
                            <w:proofErr w:type="spellEnd"/>
                            <w:r>
                              <w:t>(self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EACF0" id="Text Box 6" o:spid="_x0000_s1028" type="#_x0000_t202" style="position:absolute;margin-left:2.05pt;margin-top:589.6pt;width:514.85pt;height:22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" filled="f" stroked="f" strokeweight=".5pt">
                <v:textbox>
                  <w:txbxContent>
                    <w:p w14:paraId="2DB7B8A2" w14:textId="3C4CF41A" w:rsidR="00DB3D3E" w:rsidRDefault="00AB78A4">
                      <w:r>
                        <w:t xml:space="preserve">Para </w:t>
                      </w:r>
                      <w:proofErr w:type="spellStart"/>
                      <w:r>
                        <w:t>sa</w:t>
                      </w:r>
                      <w:proofErr w:type="spellEnd"/>
                      <w:r>
                        <w:t xml:space="preserve"> line 50 – 57, </w:t>
                      </w:r>
                      <w:proofErr w:type="spellStart"/>
                      <w:r>
                        <w:t>nakahid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ala</w:t>
                      </w:r>
                      <w:proofErr w:type="spellEnd"/>
                      <w:r>
                        <w:t xml:space="preserve"> ma’am. </w:t>
                      </w:r>
                      <w:proofErr w:type="spellStart"/>
                      <w:r>
                        <w:t>Nakalimut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ope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ng</w:t>
                      </w:r>
                      <w:proofErr w:type="spellEnd"/>
                      <w:r>
                        <w:t xml:space="preserve"> sign </w:t>
                      </w:r>
                      <w:proofErr w:type="spellStart"/>
                      <w:r>
                        <w:t>na</w:t>
                      </w:r>
                      <w:proofErr w:type="spellEnd"/>
                      <w:r>
                        <w:t xml:space="preserve"> “+” </w:t>
                      </w:r>
                      <w:proofErr w:type="spellStart"/>
                      <w:r>
                        <w:t>sa</w:t>
                      </w:r>
                      <w:proofErr w:type="spellEnd"/>
                      <w:r>
                        <w:t xml:space="preserve"> </w:t>
                      </w:r>
                      <w:r w:rsidRPr="00AB78A4">
                        <w:rPr>
                          <w:color w:val="0000FF"/>
                        </w:rPr>
                        <w:t>def</w:t>
                      </w:r>
                      <w:r>
                        <w:t xml:space="preserve"> </w:t>
                      </w:r>
                      <w:proofErr w:type="spellStart"/>
                      <w:r w:rsidRPr="00AB78A4">
                        <w:rPr>
                          <w:color w:val="FF00FF"/>
                        </w:rPr>
                        <w:t>itemRea</w:t>
                      </w:r>
                      <w:r>
                        <w:rPr>
                          <w:color w:val="FF00FF"/>
                        </w:rPr>
                        <w:t>d</w:t>
                      </w:r>
                      <w:r w:rsidRPr="00AB78A4">
                        <w:rPr>
                          <w:color w:val="FF00FF"/>
                        </w:rPr>
                        <w:t>er</w:t>
                      </w:r>
                      <w:r>
                        <w:rPr>
                          <w:color w:val="FF00FF"/>
                        </w:rPr>
                        <w:t>for</w:t>
                      </w:r>
                      <w:r w:rsidRPr="00AB78A4">
                        <w:rPr>
                          <w:color w:val="FF00FF"/>
                        </w:rPr>
                        <w:t>VI</w:t>
                      </w:r>
                      <w:proofErr w:type="spellEnd"/>
                      <w:r>
                        <w:t>(self):</w:t>
                      </w:r>
                    </w:p>
                  </w:txbxContent>
                </v:textbox>
              </v:shape>
            </w:pict>
          </mc:Fallback>
        </mc:AlternateContent>
      </w:r>
      <w:r w:rsidRPr="00261EF3">
        <w:rPr>
          <w:b/>
          <w:noProof/>
          <w:sz w:val="52"/>
        </w:rPr>
        <w:drawing>
          <wp:anchor distT="0" distB="0" distL="114300" distR="114300" simplePos="0" relativeHeight="251660288" behindDoc="0" locked="0" layoutInCell="1" allowOverlap="1" wp14:anchorId="3FD4CACD" wp14:editId="36EBB84B">
            <wp:simplePos x="0" y="0"/>
            <wp:positionH relativeFrom="margin">
              <wp:posOffset>0</wp:posOffset>
            </wp:positionH>
            <wp:positionV relativeFrom="paragraph">
              <wp:posOffset>7796266</wp:posOffset>
            </wp:positionV>
            <wp:extent cx="6859270" cy="983615"/>
            <wp:effectExtent l="0" t="0" r="0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-1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983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3D3E" w:rsidRPr="00261EF3">
        <w:rPr>
          <w:b/>
          <w:noProof/>
          <w:sz w:val="52"/>
        </w:rPr>
        <w:drawing>
          <wp:anchor distT="0" distB="0" distL="114300" distR="114300" simplePos="0" relativeHeight="251659264" behindDoc="0" locked="0" layoutInCell="1" allowOverlap="1" wp14:anchorId="5CF04833" wp14:editId="090EC5D7">
            <wp:simplePos x="0" y="0"/>
            <wp:positionH relativeFrom="margin">
              <wp:align>left</wp:align>
            </wp:positionH>
            <wp:positionV relativeFrom="paragraph">
              <wp:posOffset>3933645</wp:posOffset>
            </wp:positionV>
            <wp:extent cx="5582996" cy="351095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3599" cy="35301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D3E" w:rsidRPr="00261EF3">
        <w:rPr>
          <w:b/>
          <w:noProof/>
          <w:sz w:val="52"/>
        </w:rPr>
        <w:drawing>
          <wp:anchor distT="0" distB="0" distL="114300" distR="114300" simplePos="0" relativeHeight="251658240" behindDoc="0" locked="0" layoutInCell="1" allowOverlap="1" wp14:anchorId="16C87F82" wp14:editId="24D04CC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9270" cy="40976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4097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E6159" w:rsidRPr="00261EF3" w:rsidSect="00DB3D3E">
      <w:pgSz w:w="12242" w:h="18722" w:code="163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MTcwNzO0MDMwMTBS0lEKTi0uzszPAykwrAUAB/8XuSwAAAA="/>
  </w:docVars>
  <w:rsids>
    <w:rsidRoot w:val="00DB3D3E"/>
    <w:rsid w:val="001C543F"/>
    <w:rsid w:val="00261EF3"/>
    <w:rsid w:val="002F3D1B"/>
    <w:rsid w:val="00322DF5"/>
    <w:rsid w:val="004B2BD4"/>
    <w:rsid w:val="005409DA"/>
    <w:rsid w:val="007B38CC"/>
    <w:rsid w:val="00824DCA"/>
    <w:rsid w:val="008A24A9"/>
    <w:rsid w:val="00A647D4"/>
    <w:rsid w:val="00AB78A4"/>
    <w:rsid w:val="00BA0BC9"/>
    <w:rsid w:val="00DB3D3E"/>
    <w:rsid w:val="00E64426"/>
    <w:rsid w:val="00FE6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80222"/>
  <w15:chartTrackingRefBased/>
  <w15:docId w15:val="{2072050E-B182-4601-AB7F-1ADC748B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44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4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theme" Target="theme/theme1.xml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8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niag, Krystler (Student)</dc:creator>
  <cp:keywords/>
  <dc:description/>
  <cp:lastModifiedBy>Cataniag, Krystler (Student)</cp:lastModifiedBy>
  <cp:revision>6</cp:revision>
  <cp:lastPrinted>2019-10-17T02:30:00Z</cp:lastPrinted>
  <dcterms:created xsi:type="dcterms:W3CDTF">2019-10-17T00:51:00Z</dcterms:created>
  <dcterms:modified xsi:type="dcterms:W3CDTF">2019-10-17T02:41:00Z</dcterms:modified>
</cp:coreProperties>
</file>